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Encabezado1"/>
        <w:spacing w:before="482" w:after="227"/>
        <w:rPr/>
      </w:pPr>
      <w:r>
        <w:rPr/>
        <w:t>Encabezado 1</w:t>
      </w:r>
    </w:p>
    <w:p>
      <w:pPr>
        <w:pStyle w:val="FirstParagraph"/>
        <w:rPr/>
      </w:pPr>
      <w:r>
        <w:rPr/>
        <w:t>Necesitas Python, claro. Python tiene dos versiones en desarrollo: la 2 y la 3. Aunque en un 90% el código que vamos a usar funcionará correctamente en las dos versiones, vamos a trabajar con la versión 3. Es muy posible que ya tengas instalado algún programa que necesite python. Escribe</w:t>
      </w:r>
    </w:p>
    <w:p>
      <w:pPr>
        <w:pStyle w:val="FirstParagraph"/>
        <w:spacing w:before="180" w:after="180"/>
        <w:rPr/>
      </w:pPr>
      <w:r>
        <w:rPr/>
      </w:r>
    </w:p>
    <w:sectPr>
      <w:headerReference w:type="default" r:id="rId2"/>
      <w:type w:val="nextPage"/>
      <w:pgSz w:w="8640" w:h="12960"/>
      <w:pgMar w:left="1083" w:right="720" w:header="1083" w:top="1674" w:footer="0" w:bottom="1083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atin Modern Sans">
    <w:charset w:val="01"/>
    <w:family w:val="swiss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Encabezamiento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hdr>
</file>

<file path=word/settings.xml><?xml version="1.0" encoding="utf-8"?>
<w:settings xmlns:w="http://schemas.openxmlformats.org/wordprocessingml/2006/main">
  <w:zoom w:percent="90"/>
  <w:mirrorMargins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Encabezado1">
    <w:name w:val="Heading 1"/>
    <w:basedOn w:val="Normal"/>
    <w:uiPriority w:val="9"/>
    <w:qFormat/>
    <w:pPr>
      <w:keepNext/>
      <w:keepLines/>
      <w:pageBreakBefore/>
      <w:pBdr>
        <w:bottom w:val="single" w:sz="16" w:space="5" w:color="000080"/>
      </w:pBdr>
      <w:spacing w:lineRule="auto" w:line="360" w:before="482" w:after="227"/>
      <w:jc w:val="right"/>
      <w:outlineLvl w:val="0"/>
    </w:pPr>
    <w:rPr>
      <w:rFonts w:ascii="Liberation Sans" w:hAnsi="Liberation Sans" w:eastAsia="" w:cs="" w:cstheme="majorBidi" w:eastAsiaTheme="majorEastAsia"/>
      <w:b/>
      <w:bCs/>
      <w:color w:val="345A8A" w:themeColor="accent1" w:themeShade="b5"/>
      <w:sz w:val="40"/>
      <w:szCs w:val="32"/>
    </w:rPr>
  </w:style>
  <w:style w:type="paragraph" w:styleId="Encabezado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Encabezado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bezado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Encabezado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Encabezado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basedOn w:val="BodyTextChar"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paragraph" w:styleId="Encabezado">
    <w:name w:val="Encabezado"/>
    <w:basedOn w:val="Normal"/>
    <w:next w:val="Cuerpodetexto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FreeSans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Cuerpodetexto"/>
    <w:qFormat/>
    <w:pPr>
      <w:jc w:val="both"/>
    </w:pPr>
    <w:rPr>
      <w:rFonts w:ascii="Latin Modern Sans" w:hAnsi="Latin Modern Sans"/>
      <w:sz w:val="26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tulo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Encabezado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Encabezamiento">
    <w:name w:val="Head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5.1.6.2$Linux_X86_64 LibreOffice_project/10m0$Build-2</Application>
  <Pages>1</Pages>
  <Words>53</Words>
  <Characters>251</Characters>
  <CharactersWithSpaces>301</CharactersWithSpaces>
  <Paragraphs>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s-ES</dc:language>
  <cp:lastModifiedBy>JJ Merelo</cp:lastModifiedBy>
  <dcterms:modified xsi:type="dcterms:W3CDTF">2017-08-04T22:30:37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